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75BB" w:rsidRDefault="00266D54">
      <w:pPr>
        <w:pStyle w:val="a4"/>
      </w:pPr>
      <w:bookmarkStart w:id="0" w:name="_GoBack"/>
      <w:bookmarkEnd w:id="0"/>
      <w:r>
        <w:t>Отчет по лабораторной работе 5</w:t>
      </w:r>
    </w:p>
    <w:p w:rsidR="007075BB" w:rsidRDefault="00266D54">
      <w:pPr>
        <w:pStyle w:val="a5"/>
      </w:pPr>
      <w:r>
        <w:t>НФИбд-02-18</w:t>
      </w:r>
    </w:p>
    <w:p w:rsidR="007075BB" w:rsidRDefault="00266D54">
      <w:pPr>
        <w:pStyle w:val="Author"/>
      </w:pPr>
      <w:r>
        <w:t>Оразклычев Довлет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19840155"/>
        <w:docPartObj>
          <w:docPartGallery w:val="Table of Contents"/>
          <w:docPartUnique/>
        </w:docPartObj>
      </w:sdtPr>
      <w:sdtEndPr/>
      <w:sdtContent>
        <w:p w:rsidR="007075BB" w:rsidRDefault="00266D54">
          <w:pPr>
            <w:pStyle w:val="ae"/>
          </w:pPr>
          <w:r>
            <w:t>Содержание</w:t>
          </w:r>
        </w:p>
        <w:p w:rsidR="00313001" w:rsidRDefault="00266D5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13001">
            <w:fldChar w:fldCharType="separate"/>
          </w:r>
          <w:hyperlink w:anchor="_Toc66467604" w:history="1">
            <w:r w:rsidR="00313001" w:rsidRPr="00F11901">
              <w:rPr>
                <w:rStyle w:val="ad"/>
                <w:noProof/>
              </w:rPr>
              <w:t>Цель работы</w:t>
            </w:r>
            <w:r w:rsidR="00313001">
              <w:rPr>
                <w:noProof/>
                <w:webHidden/>
              </w:rPr>
              <w:tab/>
            </w:r>
            <w:r w:rsidR="00313001">
              <w:rPr>
                <w:noProof/>
                <w:webHidden/>
              </w:rPr>
              <w:fldChar w:fldCharType="begin"/>
            </w:r>
            <w:r w:rsidR="00313001">
              <w:rPr>
                <w:noProof/>
                <w:webHidden/>
              </w:rPr>
              <w:instrText xml:space="preserve"> PAGEREF _Toc66467604 \h </w:instrText>
            </w:r>
            <w:r w:rsidR="00313001">
              <w:rPr>
                <w:noProof/>
                <w:webHidden/>
              </w:rPr>
            </w:r>
            <w:r w:rsidR="00313001">
              <w:rPr>
                <w:noProof/>
                <w:webHidden/>
              </w:rPr>
              <w:fldChar w:fldCharType="separate"/>
            </w:r>
            <w:r w:rsidR="00313001">
              <w:rPr>
                <w:noProof/>
                <w:webHidden/>
              </w:rPr>
              <w:t>1</w:t>
            </w:r>
            <w:r w:rsidR="00313001">
              <w:rPr>
                <w:noProof/>
                <w:webHidden/>
              </w:rPr>
              <w:fldChar w:fldCharType="end"/>
            </w:r>
          </w:hyperlink>
        </w:p>
        <w:p w:rsidR="00313001" w:rsidRDefault="0031300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67605" w:history="1">
            <w:r w:rsidRPr="00F1190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67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3001" w:rsidRDefault="0031300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67606" w:history="1">
            <w:r w:rsidRPr="00F1190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67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3001" w:rsidRDefault="0031300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67607" w:history="1">
            <w:r w:rsidRPr="00F1190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67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75BB" w:rsidRDefault="00266D54">
          <w:r>
            <w:fldChar w:fldCharType="end"/>
          </w:r>
        </w:p>
      </w:sdtContent>
    </w:sdt>
    <w:p w:rsidR="007075BB" w:rsidRDefault="00266D54">
      <w:pPr>
        <w:pStyle w:val="1"/>
      </w:pPr>
      <w:bookmarkStart w:id="1" w:name="цель-работы"/>
      <w:bookmarkStart w:id="2" w:name="_Toc66467604"/>
      <w:r>
        <w:t>Цель работы</w:t>
      </w:r>
      <w:bookmarkEnd w:id="2"/>
    </w:p>
    <w:p w:rsidR="007075BB" w:rsidRDefault="00266D54">
      <w:pPr>
        <w:pStyle w:val="FirstParagraph"/>
      </w:pPr>
      <w:r>
        <w:t>Построить график зависимости численности хищников от численности жертв</w:t>
      </w:r>
    </w:p>
    <w:p w:rsidR="007075BB" w:rsidRDefault="00266D54">
      <w:pPr>
        <w:pStyle w:val="1"/>
      </w:pPr>
      <w:bookmarkStart w:id="3" w:name="задание"/>
      <w:bookmarkStart w:id="4" w:name="_Toc66467605"/>
      <w:bookmarkEnd w:id="1"/>
      <w:r>
        <w:t>Задание</w:t>
      </w:r>
      <w:bookmarkEnd w:id="4"/>
    </w:p>
    <w:p w:rsidR="007075BB" w:rsidRDefault="00266D54">
      <w:pPr>
        <w:pStyle w:val="CaptionedFigure"/>
      </w:pPr>
      <w:bookmarkStart w:id="5" w:name="fig:001"/>
      <w:r>
        <w:rPr>
          <w:noProof/>
          <w:lang w:eastAsia="ru-RU"/>
        </w:rPr>
        <w:drawing>
          <wp:inline distT="0" distB="0" distL="0" distR="0">
            <wp:extent cx="5334000" cy="2045729"/>
            <wp:effectExtent l="0" t="0" r="0" b="0"/>
            <wp:docPr id="1" name="Picture" descr="Figure 1: Задание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7075BB" w:rsidRDefault="00266D54">
      <w:pPr>
        <w:pStyle w:val="ImageCaption"/>
      </w:pPr>
      <w:r>
        <w:t>Figure 1: Задание лабораторной работы</w:t>
      </w:r>
    </w:p>
    <w:p w:rsidR="007075BB" w:rsidRDefault="00266D54">
      <w:pPr>
        <w:pStyle w:val="1"/>
      </w:pPr>
      <w:bookmarkStart w:id="6" w:name="выполнение-лабораторной-работы"/>
      <w:bookmarkStart w:id="7" w:name="_Toc66467606"/>
      <w:bookmarkEnd w:id="3"/>
      <w:r>
        <w:t>Выполнение лабораторной работы</w:t>
      </w:r>
      <w:bookmarkEnd w:id="7"/>
    </w:p>
    <w:p w:rsidR="007075BB" w:rsidRDefault="00266D54">
      <w:pPr>
        <w:pStyle w:val="FirstParagraph"/>
      </w:pPr>
      <w:r>
        <w:t>Для начала мы импортируем библиотеки для построения кода и вводим наши переменные:</w:t>
      </w:r>
    </w:p>
    <w:p w:rsidR="007075BB" w:rsidRDefault="00266D5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integrate </w:t>
      </w:r>
      <w:r>
        <w:rPr>
          <w:rStyle w:val="ImportTok"/>
        </w:rPr>
        <w:t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lastRenderedPageBreak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46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7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34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DecValTok"/>
        </w:rPr>
        <w:t>0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</w:p>
    <w:p w:rsidR="007075BB" w:rsidRDefault="00266D54">
      <w:pPr>
        <w:pStyle w:val="FirstParagraph"/>
      </w:pPr>
      <w:r>
        <w:t>Теперь мы создаем список значений t, которое мы будем использовать чтобы вычислять поточечно значения “Численность армии”:</w:t>
      </w:r>
    </w:p>
    <w:p w:rsidR="007075BB" w:rsidRDefault="00266D54"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append(t, tmax)</w:t>
      </w:r>
    </w:p>
    <w:p w:rsidR="007075BB" w:rsidRDefault="00266D54">
      <w:pPr>
        <w:pStyle w:val="FirstParagraph"/>
      </w:pPr>
      <w:r>
        <w:t>Обратите внимаение, что я также добавил элемент tmax в конец списка. Дело в том, что функция np.arange заполняет от нуля до tmax - dt, поэтому надо добавлять еще один элемент отдельно.</w:t>
      </w:r>
    </w:p>
    <w:p w:rsidR="007075BB" w:rsidRDefault="00266D54">
      <w:pPr>
        <w:pStyle w:val="a0"/>
      </w:pPr>
      <w:r>
        <w:t>Теперь создаем систему уравнений:</w:t>
      </w:r>
    </w:p>
    <w:p w:rsidR="007075BB" w:rsidRDefault="00266D54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OperatorTok"/>
        </w:rPr>
        <w:t>-</w:t>
      </w:r>
      <w:r>
        <w:rPr>
          <w:rStyle w:val="NormalTok"/>
        </w:rPr>
        <w:t xml:space="preserve">w </w:t>
      </w:r>
      <w:r>
        <w:rPr>
          <w:rStyle w:val="OperatorTok"/>
        </w:rPr>
        <w:t>*</w:t>
      </w:r>
      <w:r>
        <w:rPr>
          <w:rStyle w:val="NormalTok"/>
        </w:rPr>
        <w:t xml:space="preserve"> w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g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(t)</w:t>
      </w:r>
    </w:p>
    <w:p w:rsidR="007075BB" w:rsidRDefault="00266D54">
      <w:pPr>
        <w:pStyle w:val="FirstParagraph"/>
      </w:pPr>
      <w:r>
        <w:t>Создаем вектор значений наших данных и запускаем команду odeint, которая найдет значения поточечно.</w:t>
      </w:r>
    </w:p>
    <w:p w:rsidR="007075BB" w:rsidRDefault="00266D54">
      <w:pPr>
        <w:pStyle w:val="SourceCode"/>
      </w:pPr>
      <w:r>
        <w:rPr>
          <w:rStyle w:val="NormalTok"/>
        </w:rPr>
        <w:t xml:space="preserve">v0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yf)):</w:t>
      </w:r>
      <w:r>
        <w:br/>
      </w:r>
      <w:r>
        <w:rPr>
          <w:rStyle w:val="NormalTok"/>
        </w:rPr>
        <w:t xml:space="preserve">    x.append(yf[i]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y.append(yf[i]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7075BB" w:rsidRDefault="00266D54">
      <w:pPr>
        <w:pStyle w:val="FirstParagraph"/>
      </w:pPr>
      <w:r>
        <w:t>Т</w:t>
      </w:r>
      <w:r>
        <w:t>еперь создаем график и выводим на экран. график будет красного цвета с обозначением “x”. Размер графика 10 на 10 единиц.</w:t>
      </w:r>
    </w:p>
    <w:p w:rsidR="007075BB" w:rsidRDefault="00266D54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>'r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7075BB" w:rsidRDefault="00266D54">
      <w:pPr>
        <w:pStyle w:val="FirstParagraph"/>
      </w:pPr>
      <w:r>
        <w:t>И получаем:</w:t>
      </w:r>
    </w:p>
    <w:p w:rsidR="007075BB" w:rsidRDefault="00266D54">
      <w:pPr>
        <w:pStyle w:val="CaptionedFigure"/>
      </w:pPr>
      <w:bookmarkStart w:id="8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5945895"/>
            <wp:effectExtent l="0" t="0" r="0" b="0"/>
            <wp:docPr id="2" name="Picture" descr="Figure 2: График зависимости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7075BB" w:rsidRDefault="00266D54">
      <w:pPr>
        <w:pStyle w:val="ImageCaption"/>
      </w:pPr>
      <w:r>
        <w:t>Figure 2: График зависимости численности хищников от численности жертв</w:t>
      </w:r>
    </w:p>
    <w:p w:rsidR="007075BB" w:rsidRDefault="00266D54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6381635"/>
            <wp:effectExtent l="0" t="0" r="0" b="0"/>
            <wp:docPr id="3" name="Picture" descr="Figure 3: Стационарное состояние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7075BB" w:rsidRDefault="00266D54">
      <w:pPr>
        <w:pStyle w:val="ImageCaption"/>
      </w:pPr>
      <w:r>
        <w:t>Figure 3: Стационарное состояние системы</w:t>
      </w:r>
    </w:p>
    <w:p w:rsidR="007075BB" w:rsidRDefault="00266D54">
      <w:pPr>
        <w:pStyle w:val="a0"/>
      </w:pPr>
      <w:r>
        <w:t>Код на Python для графика 1:</w:t>
      </w:r>
    </w:p>
    <w:p w:rsidR="007075BB" w:rsidRDefault="00266D5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integrate </w:t>
      </w:r>
      <w:r>
        <w:rPr>
          <w:rStyle w:val="ImportTok"/>
        </w:rPr>
        <w:t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46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7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34</w:t>
      </w:r>
      <w:r>
        <w:br/>
      </w:r>
      <w:r>
        <w:lastRenderedPageBreak/>
        <w:br/>
      </w: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a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d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x1, dx2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yf)):</w:t>
      </w:r>
      <w:r>
        <w:br/>
      </w:r>
      <w:r>
        <w:rPr>
          <w:rStyle w:val="NormalTok"/>
        </w:rPr>
        <w:t xml:space="preserve">    x.append(yf[i]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y.append(yf[i]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>'r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br/>
      </w:r>
    </w:p>
    <w:p w:rsidR="007075BB" w:rsidRDefault="00266D54">
      <w:pPr>
        <w:pStyle w:val="FirstParagraph"/>
      </w:pPr>
      <w:r>
        <w:t>Код на Python для графика 2:</w:t>
      </w:r>
    </w:p>
    <w:p w:rsidR="007075BB" w:rsidRDefault="00266D5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integrate </w:t>
      </w:r>
      <w:r>
        <w:rPr>
          <w:rStyle w:val="ImportTok"/>
        </w:rPr>
        <w:t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46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7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34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append(t, tmax)</w:t>
      </w:r>
      <w:r>
        <w:br/>
      </w:r>
      <w:r>
        <w:lastRenderedPageBreak/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a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d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x1, dx2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>=</w:t>
      </w:r>
      <w:r>
        <w:rPr>
          <w:rStyle w:val="NormalTok"/>
        </w:rPr>
        <w:t xml:space="preserve"> (c</w:t>
      </w:r>
      <w:r>
        <w:rPr>
          <w:rStyle w:val="OperatorTok"/>
        </w:rPr>
        <w:t>/</w:t>
      </w:r>
      <w:r>
        <w:rPr>
          <w:rStyle w:val="NormalTok"/>
        </w:rPr>
        <w:t>d, a</w:t>
      </w:r>
      <w:r>
        <w:rPr>
          <w:rStyle w:val="OperatorTok"/>
        </w:rPr>
        <w:t>/</w:t>
      </w:r>
      <w:r>
        <w:rPr>
          <w:rStyle w:val="NormalTok"/>
        </w:rPr>
        <w:t>b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yf)):</w:t>
      </w:r>
      <w:r>
        <w:br/>
      </w:r>
      <w:r>
        <w:rPr>
          <w:rStyle w:val="NormalTok"/>
        </w:rPr>
        <w:t xml:space="preserve">    x.append(yf[i]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y.append(yf[i]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>'r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</w:p>
    <w:p w:rsidR="007075BB" w:rsidRDefault="00266D54">
      <w:pPr>
        <w:pStyle w:val="1"/>
      </w:pPr>
      <w:bookmarkStart w:id="10" w:name="вывод"/>
      <w:bookmarkStart w:id="11" w:name="_Toc66467607"/>
      <w:bookmarkEnd w:id="6"/>
      <w:r>
        <w:t>Вывод</w:t>
      </w:r>
      <w:bookmarkEnd w:id="11"/>
    </w:p>
    <w:p w:rsidR="007075BB" w:rsidRDefault="00266D54">
      <w:pPr>
        <w:pStyle w:val="FirstParagraph"/>
      </w:pPr>
      <w:r>
        <w:t xml:space="preserve">Построили код на Python для решения </w:t>
      </w:r>
      <w:r>
        <w:t>и вывода на экран графика зависимости численности хищников от численности жертв, а также стационарного состояния системы.</w:t>
      </w:r>
      <w:bookmarkEnd w:id="10"/>
    </w:p>
    <w:sectPr w:rsidR="007075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6D54" w:rsidRDefault="00266D54">
      <w:pPr>
        <w:spacing w:after="0"/>
      </w:pPr>
      <w:r>
        <w:separator/>
      </w:r>
    </w:p>
  </w:endnote>
  <w:endnote w:type="continuationSeparator" w:id="0">
    <w:p w:rsidR="00266D54" w:rsidRDefault="00266D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6D54" w:rsidRDefault="00266D54">
      <w:r>
        <w:separator/>
      </w:r>
    </w:p>
  </w:footnote>
  <w:footnote w:type="continuationSeparator" w:id="0">
    <w:p w:rsidR="00266D54" w:rsidRDefault="00266D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62412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66D54"/>
    <w:rsid w:val="00313001"/>
    <w:rsid w:val="004E29B3"/>
    <w:rsid w:val="00590D07"/>
    <w:rsid w:val="007075B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78645C1-2B32-4C84-A792-5749E5053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1300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60</Words>
  <Characters>2625</Characters>
  <Application>Microsoft Office Word</Application>
  <DocSecurity>0</DocSecurity>
  <Lines>21</Lines>
  <Paragraphs>6</Paragraphs>
  <ScaleCrop>false</ScaleCrop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Оразклычев Довлет</dc:creator>
  <cp:keywords/>
  <cp:lastModifiedBy>Давут Оразклычев</cp:lastModifiedBy>
  <cp:revision>3</cp:revision>
  <dcterms:created xsi:type="dcterms:W3CDTF">2021-03-12T15:50:00Z</dcterms:created>
  <dcterms:modified xsi:type="dcterms:W3CDTF">2021-03-12T15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